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57A8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57A8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57A8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57A8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57A8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E5CBCFF" w:rsidR="0000007A" w:rsidRPr="00057A8D" w:rsidRDefault="00745AE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QUANTIC APPROACH TO MIND BODY INTERACTION</w:t>
            </w:r>
          </w:p>
        </w:tc>
      </w:tr>
      <w:tr w:rsidR="0000007A" w:rsidRPr="00057A8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57A8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0D21A3E" w:rsidR="0000007A" w:rsidRPr="00057A8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63AE6"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04</w:t>
            </w:r>
          </w:p>
        </w:tc>
      </w:tr>
      <w:tr w:rsidR="0000007A" w:rsidRPr="00057A8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57A8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082E1B8" w:rsidR="0000007A" w:rsidRPr="00057A8D" w:rsidRDefault="00DE45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57A8D">
              <w:rPr>
                <w:rFonts w:ascii="Arial" w:hAnsi="Arial" w:cs="Arial"/>
                <w:b/>
                <w:sz w:val="20"/>
                <w:szCs w:val="20"/>
                <w:lang w:val="en-GB"/>
              </w:rPr>
              <w:t>QUANTIC APPROACH TO MIND BODY INTERACTION</w:t>
            </w:r>
          </w:p>
        </w:tc>
      </w:tr>
      <w:tr w:rsidR="00CF0BBB" w:rsidRPr="00057A8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57A8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3D47C22" w:rsidR="00CF0BBB" w:rsidRPr="00057A8D" w:rsidRDefault="00663A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057A8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057A8D" w:rsidRDefault="00D27A79" w:rsidP="00057A8D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57A8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57A8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57A8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57A8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57A8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57A8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57A8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57A8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57A8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57A8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57A8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57A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57A8D">
              <w:rPr>
                <w:rFonts w:ascii="Arial" w:hAnsi="Arial" w:cs="Arial"/>
                <w:lang w:val="en-GB"/>
              </w:rPr>
              <w:t>Author’s Feedback</w:t>
            </w:r>
            <w:r w:rsidRPr="00057A8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57A8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57A8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57A8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57A8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3221D33" w:rsidR="00F1171E" w:rsidRPr="00057A8D" w:rsidRDefault="008B16A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</w:t>
            </w:r>
            <w:proofErr w:type="spellStart"/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ots</w:t>
            </w:r>
            <w:proofErr w:type="spellEnd"/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provide a unique </w:t>
            </w:r>
            <w:proofErr w:type="spellStart"/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pportuninty</w:t>
            </w:r>
            <w:proofErr w:type="spellEnd"/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scientific field, and from my experience it is the first time to come across such </w:t>
            </w:r>
            <w:proofErr w:type="spellStart"/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sful</w:t>
            </w:r>
            <w:proofErr w:type="spellEnd"/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ook, because it </w:t>
            </w:r>
            <w:proofErr w:type="gramStart"/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bine</w:t>
            </w:r>
            <w:proofErr w:type="gramEnd"/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</w:t>
            </w:r>
            <w:proofErr w:type="spellStart"/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gor</w:t>
            </w:r>
            <w:proofErr w:type="spellEnd"/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ield psychology and physiology. As you know the psychological and physiological disorder are connected.</w:t>
            </w:r>
          </w:p>
        </w:tc>
        <w:tc>
          <w:tcPr>
            <w:tcW w:w="1523" w:type="pct"/>
          </w:tcPr>
          <w:p w14:paraId="462A339C" w14:textId="77777777" w:rsidR="00F1171E" w:rsidRPr="00057A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57A8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57A8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57A8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57A8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63A740B" w:rsidR="00F1171E" w:rsidRPr="00057A8D" w:rsidRDefault="008B16A6" w:rsidP="009112C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r w:rsidR="00AF4337"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ecause the title </w:t>
            </w:r>
            <w:proofErr w:type="gramStart"/>
            <w:r w:rsidR="00AF4337"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esent</w:t>
            </w:r>
            <w:proofErr w:type="gramEnd"/>
            <w:r w:rsidR="00AF4337"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content of the book</w:t>
            </w:r>
          </w:p>
        </w:tc>
        <w:tc>
          <w:tcPr>
            <w:tcW w:w="1523" w:type="pct"/>
          </w:tcPr>
          <w:p w14:paraId="405B6701" w14:textId="685FEB78" w:rsidR="00F1171E" w:rsidRPr="00057A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57A8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57A8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57A8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57A8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11B5A75" w14:textId="77777777" w:rsidR="00F1171E" w:rsidRPr="00057A8D" w:rsidRDefault="00AF433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0FB7E83A" w14:textId="6169E3CA" w:rsidR="00AF4337" w:rsidRPr="00057A8D" w:rsidRDefault="00AF433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sz w:val="20"/>
                <w:szCs w:val="20"/>
                <w:lang w:val="en-GB"/>
              </w:rPr>
              <w:t xml:space="preserve">Abstract should </w:t>
            </w:r>
            <w:proofErr w:type="gramStart"/>
            <w:r w:rsidRPr="00057A8D">
              <w:rPr>
                <w:rFonts w:ascii="Arial" w:hAnsi="Arial" w:cs="Arial"/>
                <w:sz w:val="20"/>
                <w:szCs w:val="20"/>
                <w:lang w:val="en-GB"/>
              </w:rPr>
              <w:t>began</w:t>
            </w:r>
            <w:proofErr w:type="gramEnd"/>
            <w:r w:rsidRPr="00057A8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057A8D">
              <w:rPr>
                <w:rFonts w:ascii="Arial" w:hAnsi="Arial" w:cs="Arial"/>
                <w:sz w:val="20"/>
                <w:szCs w:val="20"/>
                <w:lang w:val="en-GB"/>
              </w:rPr>
              <w:t>with( this</w:t>
            </w:r>
            <w:proofErr w:type="gramEnd"/>
            <w:r w:rsidRPr="00057A8D">
              <w:rPr>
                <w:rFonts w:ascii="Arial" w:hAnsi="Arial" w:cs="Arial"/>
                <w:sz w:val="20"/>
                <w:szCs w:val="20"/>
                <w:lang w:val="en-GB"/>
              </w:rPr>
              <w:t xml:space="preserve"> book is about the study of </w:t>
            </w:r>
            <w:proofErr w:type="gramStart"/>
            <w:r w:rsidRPr="00057A8D">
              <w:rPr>
                <w:rFonts w:ascii="Arial" w:hAnsi="Arial" w:cs="Arial"/>
                <w:sz w:val="20"/>
                <w:szCs w:val="20"/>
                <w:lang w:val="en-GB"/>
              </w:rPr>
              <w:t>…..</w:t>
            </w:r>
            <w:proofErr w:type="gramEnd"/>
            <w:r w:rsidRPr="00057A8D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1523" w:type="pct"/>
          </w:tcPr>
          <w:p w14:paraId="1D54B730" w14:textId="559FFFCE" w:rsidR="00F1171E" w:rsidRPr="00057A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57A8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57A8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94817E8" w:rsidR="00F1171E" w:rsidRPr="00057A8D" w:rsidRDefault="008B16A6" w:rsidP="009112C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r w:rsidR="00AF4337"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ecause the author </w:t>
            </w:r>
            <w:proofErr w:type="gramStart"/>
            <w:r w:rsidR="00AF4337"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vide  enough</w:t>
            </w:r>
            <w:proofErr w:type="gramEnd"/>
            <w:r w:rsidR="00AF4337"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AF4337"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ncesc</w:t>
            </w:r>
            <w:proofErr w:type="spellEnd"/>
            <w:r w:rsidR="00AF4337"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this show that the author is a hard worker</w:t>
            </w:r>
          </w:p>
        </w:tc>
        <w:tc>
          <w:tcPr>
            <w:tcW w:w="1523" w:type="pct"/>
          </w:tcPr>
          <w:p w14:paraId="4898F764" w14:textId="7664F67A" w:rsidR="00F1171E" w:rsidRPr="00057A8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F4337" w:rsidRPr="00057A8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AF4337" w:rsidRPr="00057A8D" w:rsidRDefault="00AF4337" w:rsidP="00AF433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AF4337" w:rsidRPr="00057A8D" w:rsidRDefault="00AF4337" w:rsidP="00AF433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57A8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A995D68" w:rsidR="00AF4337" w:rsidRPr="00057A8D" w:rsidRDefault="00AF4337" w:rsidP="00AF433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668A5929" w:rsidR="00AF4337" w:rsidRPr="00057A8D" w:rsidRDefault="00AF4337" w:rsidP="00AF433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F4337" w:rsidRPr="00057A8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AF4337" w:rsidRPr="00057A8D" w:rsidRDefault="00AF4337" w:rsidP="00AF433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AF4337" w:rsidRPr="00057A8D" w:rsidRDefault="00AF4337" w:rsidP="00AF4337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57A8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AF4337" w:rsidRPr="00057A8D" w:rsidRDefault="00AF4337" w:rsidP="00AF433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396DFB4F" w:rsidR="00AF4337" w:rsidRPr="00057A8D" w:rsidRDefault="00AF4337" w:rsidP="00AF433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57A8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351CA58" w14:textId="648B7959" w:rsidR="00AF4337" w:rsidRPr="00057A8D" w:rsidRDefault="00AF4337" w:rsidP="00AF433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F4337" w:rsidRPr="00057A8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AF4337" w:rsidRPr="00057A8D" w:rsidRDefault="00AF4337" w:rsidP="00AF4337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57A8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57A8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57A8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AF4337" w:rsidRPr="00057A8D" w:rsidRDefault="00AF4337" w:rsidP="00AF4337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AF4337" w:rsidRPr="00057A8D" w:rsidRDefault="00AF4337" w:rsidP="00AF433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AF4337" w:rsidRPr="00057A8D" w:rsidRDefault="00AF4337" w:rsidP="00AF433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AF4337" w:rsidRPr="00057A8D" w:rsidRDefault="00AF4337" w:rsidP="00AF433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AF4337" w:rsidRPr="00057A8D" w:rsidRDefault="00AF4337" w:rsidP="00AF433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AF4337" w:rsidRPr="00057A8D" w:rsidRDefault="00AF4337" w:rsidP="00AF433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57A8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57A8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57A8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57A8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57A8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57A8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bottomFromText="200" w:vertAnchor="text" w:horzAnchor="margin" w:tblpY="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644F71" w:rsidRPr="00057A8D" w14:paraId="40976948" w14:textId="77777777" w:rsidTr="00644F71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4D0EA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57A8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57A8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6CF7A65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44F71" w:rsidRPr="00057A8D" w14:paraId="4FC07A76" w14:textId="77777777" w:rsidTr="00644F71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EBAEA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5489F" w14:textId="77777777" w:rsidR="00644F71" w:rsidRPr="00057A8D" w:rsidRDefault="00644F7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FDCA6" w14:textId="77777777" w:rsidR="00644F71" w:rsidRPr="00057A8D" w:rsidRDefault="00644F7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57A8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057A8D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57A8D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44F71" w:rsidRPr="00057A8D" w14:paraId="586A22F8" w14:textId="77777777" w:rsidTr="00644F71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6D684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57A8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B0041AC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43469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57A8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57A8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57A8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4BB5A37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80C10E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AFE17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72A78D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E9294F9" w14:textId="77777777" w:rsidR="00644F71" w:rsidRPr="00057A8D" w:rsidRDefault="00644F7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bookmarkEnd w:id="1"/>
    <w:p w14:paraId="698033FC" w14:textId="77777777" w:rsidR="00057A8D" w:rsidRPr="00A22E9F" w:rsidRDefault="00057A8D" w:rsidP="00057A8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22E9F">
        <w:rPr>
          <w:rFonts w:ascii="Arial" w:hAnsi="Arial" w:cs="Arial"/>
          <w:b/>
          <w:u w:val="single"/>
        </w:rPr>
        <w:t>Reviewer details:</w:t>
      </w:r>
    </w:p>
    <w:p w14:paraId="765748A6" w14:textId="77777777" w:rsidR="00057A8D" w:rsidRDefault="00057A8D" w:rsidP="00057A8D">
      <w:proofErr w:type="spellStart"/>
      <w:r w:rsidRPr="00A22E9F">
        <w:rPr>
          <w:rFonts w:ascii="Arial" w:hAnsi="Arial" w:cs="Arial"/>
          <w:b/>
          <w:color w:val="000000"/>
          <w:sz w:val="20"/>
          <w:szCs w:val="20"/>
        </w:rPr>
        <w:t>Eltaher</w:t>
      </w:r>
      <w:proofErr w:type="spellEnd"/>
      <w:r w:rsidRPr="00A22E9F">
        <w:rPr>
          <w:rFonts w:ascii="Arial" w:hAnsi="Arial" w:cs="Arial"/>
          <w:b/>
          <w:color w:val="000000"/>
          <w:sz w:val="20"/>
          <w:szCs w:val="20"/>
        </w:rPr>
        <w:t xml:space="preserve"> Ali Eltaher, Tanzania</w:t>
      </w:r>
    </w:p>
    <w:p w14:paraId="48DC05A4" w14:textId="6E2BCFCA" w:rsidR="004C3DF1" w:rsidRPr="00057A8D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057A8D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D7645" w14:textId="77777777" w:rsidR="00116957" w:rsidRPr="0000007A" w:rsidRDefault="00116957" w:rsidP="0099583E">
      <w:r>
        <w:separator/>
      </w:r>
    </w:p>
  </w:endnote>
  <w:endnote w:type="continuationSeparator" w:id="0">
    <w:p w14:paraId="46B27501" w14:textId="77777777" w:rsidR="00116957" w:rsidRPr="0000007A" w:rsidRDefault="0011695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21A027" w14:textId="77777777" w:rsidR="00116957" w:rsidRPr="0000007A" w:rsidRDefault="00116957" w:rsidP="0099583E">
      <w:r>
        <w:separator/>
      </w:r>
    </w:p>
  </w:footnote>
  <w:footnote w:type="continuationSeparator" w:id="0">
    <w:p w14:paraId="660BD788" w14:textId="77777777" w:rsidR="00116957" w:rsidRPr="0000007A" w:rsidRDefault="0011695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5560748">
    <w:abstractNumId w:val="3"/>
  </w:num>
  <w:num w:numId="2" w16cid:durableId="2101678447">
    <w:abstractNumId w:val="6"/>
  </w:num>
  <w:num w:numId="3" w16cid:durableId="358241431">
    <w:abstractNumId w:val="5"/>
  </w:num>
  <w:num w:numId="4" w16cid:durableId="857505665">
    <w:abstractNumId w:val="7"/>
  </w:num>
  <w:num w:numId="5" w16cid:durableId="1516722879">
    <w:abstractNumId w:val="4"/>
  </w:num>
  <w:num w:numId="6" w16cid:durableId="243152460">
    <w:abstractNumId w:val="0"/>
  </w:num>
  <w:num w:numId="7" w16cid:durableId="1477796371">
    <w:abstractNumId w:val="1"/>
  </w:num>
  <w:num w:numId="8" w16cid:durableId="2129011484">
    <w:abstractNumId w:val="9"/>
  </w:num>
  <w:num w:numId="9" w16cid:durableId="686756718">
    <w:abstractNumId w:val="8"/>
  </w:num>
  <w:num w:numId="10" w16cid:durableId="9493117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57A8D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695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10C7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24A6"/>
    <w:rsid w:val="00353718"/>
    <w:rsid w:val="00354E1E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4F71"/>
    <w:rsid w:val="00645A56"/>
    <w:rsid w:val="006478EB"/>
    <w:rsid w:val="006532DF"/>
    <w:rsid w:val="0065409E"/>
    <w:rsid w:val="0065579D"/>
    <w:rsid w:val="00663792"/>
    <w:rsid w:val="00663AE6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A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16A6"/>
    <w:rsid w:val="008B265C"/>
    <w:rsid w:val="008C2F62"/>
    <w:rsid w:val="008C4B1F"/>
    <w:rsid w:val="008C75AD"/>
    <w:rsid w:val="008D020E"/>
    <w:rsid w:val="008D67BC"/>
    <w:rsid w:val="008E5067"/>
    <w:rsid w:val="008F036B"/>
    <w:rsid w:val="008F36E4"/>
    <w:rsid w:val="0090720F"/>
    <w:rsid w:val="009112C0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62C8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081E"/>
    <w:rsid w:val="00AD6C51"/>
    <w:rsid w:val="00AE0E9B"/>
    <w:rsid w:val="00AE54CD"/>
    <w:rsid w:val="00AF3016"/>
    <w:rsid w:val="00AF4337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41A0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4536"/>
    <w:rsid w:val="00DE7D30"/>
    <w:rsid w:val="00DF04E3"/>
    <w:rsid w:val="00E03C32"/>
    <w:rsid w:val="00E3111A"/>
    <w:rsid w:val="00E451EA"/>
    <w:rsid w:val="00E50A9D"/>
    <w:rsid w:val="00E56035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50A9D"/>
    <w:rPr>
      <w:b/>
      <w:bCs/>
    </w:rPr>
  </w:style>
  <w:style w:type="paragraph" w:customStyle="1" w:styleId="Affiliation">
    <w:name w:val="Affiliation"/>
    <w:basedOn w:val="Normal"/>
    <w:rsid w:val="00057A8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9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2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7-24T06:44:00Z</dcterms:created>
  <dcterms:modified xsi:type="dcterms:W3CDTF">2025-09-05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